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563" w:rsidRPr="00802958" w:rsidRDefault="00131563" w:rsidP="0096485C">
      <w:pPr>
        <w:rPr>
          <w:b/>
        </w:rPr>
      </w:pPr>
      <w:bookmarkStart w:id="0" w:name="_GoBack"/>
      <w:bookmarkEnd w:id="0"/>
      <w:r w:rsidRPr="00802958">
        <w:rPr>
          <w:b/>
        </w:rPr>
        <w:t>Title</w:t>
      </w:r>
      <w:r>
        <w:rPr>
          <w:b/>
        </w:rPr>
        <w:t xml:space="preserve"> and Authorship Information </w:t>
      </w:r>
    </w:p>
    <w:p w:rsidR="00131563" w:rsidRPr="00802958" w:rsidRDefault="00131563" w:rsidP="0096485C">
      <w:r w:rsidRPr="00802958">
        <w:rPr>
          <w:b/>
        </w:rPr>
        <w:t>Type of the article:</w:t>
      </w:r>
      <w:r w:rsidRPr="00802958">
        <w:t xml:space="preserve"> </w:t>
      </w:r>
      <w:r w:rsidR="00B62FE0">
        <w:t>Primary Research</w:t>
      </w:r>
    </w:p>
    <w:p w:rsidR="00131563" w:rsidRPr="00802958" w:rsidRDefault="00131563" w:rsidP="0096485C">
      <w:pPr>
        <w:rPr>
          <w:b/>
        </w:rPr>
      </w:pPr>
      <w:r w:rsidRPr="00802958">
        <w:rPr>
          <w:b/>
        </w:rPr>
        <w:t xml:space="preserve">Title of the article: </w:t>
      </w:r>
    </w:p>
    <w:p w:rsidR="00B62FE0" w:rsidRPr="0096485C" w:rsidRDefault="0096485C" w:rsidP="0096485C">
      <w:pPr>
        <w:rPr>
          <w:rFonts w:cs="Times New Roman"/>
        </w:rPr>
      </w:pPr>
      <w:bookmarkStart w:id="1" w:name="_Hlk145424217"/>
      <w:r w:rsidRPr="0096485C">
        <w:rPr>
          <w:rFonts w:eastAsia="Times New Roman" w:cs="Times New Roman"/>
          <w:bCs/>
        </w:rPr>
        <w:t xml:space="preserve">Knowledge </w:t>
      </w:r>
      <w:r>
        <w:rPr>
          <w:rFonts w:eastAsia="Times New Roman" w:cs="Times New Roman"/>
          <w:bCs/>
        </w:rPr>
        <w:t>a</w:t>
      </w:r>
      <w:r w:rsidRPr="0096485C">
        <w:rPr>
          <w:rFonts w:eastAsia="Times New Roman" w:cs="Times New Roman"/>
          <w:bCs/>
        </w:rPr>
        <w:t xml:space="preserve">nd Awareness </w:t>
      </w:r>
      <w:r>
        <w:rPr>
          <w:rFonts w:eastAsia="Times New Roman" w:cs="Times New Roman"/>
          <w:bCs/>
        </w:rPr>
        <w:t>o</w:t>
      </w:r>
      <w:r w:rsidRPr="0096485C">
        <w:rPr>
          <w:rFonts w:eastAsia="Times New Roman" w:cs="Times New Roman"/>
          <w:bCs/>
        </w:rPr>
        <w:t xml:space="preserve">f Avulsed Tooth Management </w:t>
      </w:r>
      <w:r>
        <w:rPr>
          <w:rFonts w:eastAsia="Times New Roman" w:cs="Times New Roman"/>
          <w:bCs/>
        </w:rPr>
        <w:t>a</w:t>
      </w:r>
      <w:r w:rsidRPr="0096485C">
        <w:rPr>
          <w:rFonts w:eastAsia="Times New Roman" w:cs="Times New Roman"/>
          <w:bCs/>
        </w:rPr>
        <w:t xml:space="preserve">mong Dental Surgery Assistants </w:t>
      </w:r>
      <w:r>
        <w:rPr>
          <w:rFonts w:eastAsia="Times New Roman" w:cs="Times New Roman"/>
          <w:bCs/>
        </w:rPr>
        <w:t>a</w:t>
      </w:r>
      <w:r w:rsidRPr="0096485C">
        <w:rPr>
          <w:rFonts w:eastAsia="Times New Roman" w:cs="Times New Roman"/>
          <w:bCs/>
        </w:rPr>
        <w:t xml:space="preserve">t </w:t>
      </w:r>
      <w:r>
        <w:rPr>
          <w:rFonts w:eastAsia="Times New Roman" w:cs="Times New Roman"/>
          <w:bCs/>
        </w:rPr>
        <w:t>a</w:t>
      </w:r>
      <w:r w:rsidRPr="0096485C">
        <w:rPr>
          <w:rFonts w:eastAsia="Times New Roman" w:cs="Times New Roman"/>
          <w:bCs/>
        </w:rPr>
        <w:t xml:space="preserve"> Dental Institute</w:t>
      </w:r>
      <w:bookmarkEnd w:id="1"/>
    </w:p>
    <w:p w:rsidR="00131563" w:rsidRPr="00802958" w:rsidRDefault="00131563" w:rsidP="0096485C">
      <w:pPr>
        <w:rPr>
          <w:b/>
        </w:rPr>
      </w:pPr>
      <w:r w:rsidRPr="00802958">
        <w:rPr>
          <w:b/>
        </w:rPr>
        <w:t>Contributors:</w:t>
      </w:r>
    </w:p>
    <w:p w:rsidR="00131563" w:rsidRDefault="00131563" w:rsidP="0096485C">
      <w:pPr>
        <w:widowControl/>
        <w:numPr>
          <w:ilvl w:val="0"/>
          <w:numId w:val="1"/>
        </w:numPr>
        <w:spacing w:before="0" w:after="0"/>
        <w:ind w:left="360"/>
        <w:jc w:val="left"/>
      </w:pPr>
      <w:r w:rsidRPr="00802958">
        <w:t>S. Nagarajan M.P. Sockalingam</w:t>
      </w:r>
      <w:r w:rsidRPr="00802958">
        <w:rPr>
          <w:vertAlign w:val="superscript"/>
        </w:rPr>
        <w:t>1</w:t>
      </w:r>
      <w:r>
        <w:t xml:space="preserve"> </w:t>
      </w:r>
      <w:r w:rsidRPr="00B62FE0">
        <w:t>(</w:t>
      </w:r>
      <w:hyperlink r:id="rId5" w:history="1">
        <w:r w:rsidR="00B62FE0" w:rsidRPr="00B62FE0">
          <w:rPr>
            <w:rStyle w:val="Hyperlink"/>
            <w:color w:val="auto"/>
          </w:rPr>
          <w:t>https://orcid.org/0000-0002-7976-5115</w:t>
        </w:r>
      </w:hyperlink>
      <w:r w:rsidRPr="00B62FE0">
        <w:t>)</w:t>
      </w:r>
    </w:p>
    <w:p w:rsidR="00131563" w:rsidRDefault="00131563" w:rsidP="0096485C">
      <w:pPr>
        <w:widowControl/>
        <w:numPr>
          <w:ilvl w:val="0"/>
          <w:numId w:val="1"/>
        </w:numPr>
        <w:spacing w:before="0" w:after="0"/>
        <w:ind w:left="360"/>
        <w:jc w:val="left"/>
      </w:pPr>
      <w:r>
        <w:t>Ahmad Shuhud Irfani Zakaria</w:t>
      </w:r>
      <w:r>
        <w:rPr>
          <w:vertAlign w:val="superscript"/>
        </w:rPr>
        <w:t>1</w:t>
      </w:r>
      <w:r>
        <w:t xml:space="preserve"> </w:t>
      </w:r>
      <w:r w:rsidRPr="0096485C">
        <w:t>(</w:t>
      </w:r>
      <w:hyperlink r:id="rId6" w:history="1">
        <w:r w:rsidR="0096485C" w:rsidRPr="0096485C">
          <w:rPr>
            <w:rStyle w:val="Hyperlink"/>
            <w:color w:val="auto"/>
          </w:rPr>
          <w:t>https://orcid.org/0000-0003-3715-9181</w:t>
        </w:r>
      </w:hyperlink>
      <w:r w:rsidRPr="0096485C">
        <w:t>)</w:t>
      </w:r>
    </w:p>
    <w:p w:rsidR="0096485C" w:rsidRDefault="0096485C" w:rsidP="0096485C">
      <w:pPr>
        <w:widowControl/>
        <w:spacing w:before="0" w:after="0"/>
        <w:ind w:left="360"/>
        <w:jc w:val="lef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7845"/>
      </w:tblGrid>
      <w:tr w:rsidR="005B7FF8" w:rsidTr="005B7FF8">
        <w:tc>
          <w:tcPr>
            <w:tcW w:w="445" w:type="dxa"/>
          </w:tcPr>
          <w:p w:rsidR="005B7FF8" w:rsidRPr="005B7FF8" w:rsidRDefault="005B7FF8" w:rsidP="0096485C">
            <w:pPr>
              <w:spacing w:before="0" w:after="0"/>
              <w:jc w:val="right"/>
              <w:rPr>
                <w:vertAlign w:val="superscript"/>
              </w:rPr>
            </w:pPr>
            <w:r w:rsidRPr="005B7FF8">
              <w:rPr>
                <w:vertAlign w:val="superscript"/>
              </w:rPr>
              <w:t>1</w:t>
            </w:r>
          </w:p>
        </w:tc>
        <w:tc>
          <w:tcPr>
            <w:tcW w:w="7845" w:type="dxa"/>
          </w:tcPr>
          <w:p w:rsidR="005B7FF8" w:rsidRPr="00802958" w:rsidRDefault="005B7FF8" w:rsidP="0096485C">
            <w:pPr>
              <w:spacing w:before="0" w:after="0"/>
            </w:pPr>
            <w:r w:rsidRPr="00802958">
              <w:t xml:space="preserve">Department of </w:t>
            </w:r>
            <w:r>
              <w:t>Family Oral Health</w:t>
            </w:r>
            <w:r w:rsidR="000D566D">
              <w:t>,</w:t>
            </w:r>
          </w:p>
          <w:p w:rsidR="005B7FF8" w:rsidRDefault="005B7FF8" w:rsidP="0096485C">
            <w:pPr>
              <w:spacing w:before="0" w:after="0"/>
            </w:pPr>
            <w:r w:rsidRPr="00802958">
              <w:t xml:space="preserve">Faculty of Dentistry, </w:t>
            </w:r>
          </w:p>
          <w:p w:rsidR="005B7FF8" w:rsidRPr="00802958" w:rsidRDefault="005B7FF8" w:rsidP="0096485C">
            <w:pPr>
              <w:spacing w:before="0" w:after="0"/>
            </w:pPr>
            <w:r>
              <w:t>The National University of</w:t>
            </w:r>
            <w:r w:rsidRPr="00802958">
              <w:t xml:space="preserve"> Malaysia (UKM)</w:t>
            </w:r>
            <w:r w:rsidR="000D566D">
              <w:t>,</w:t>
            </w:r>
          </w:p>
          <w:p w:rsidR="005B7FF8" w:rsidRPr="00802958" w:rsidRDefault="005B7FF8" w:rsidP="0096485C">
            <w:pPr>
              <w:spacing w:before="0" w:after="0"/>
            </w:pPr>
            <w:r w:rsidRPr="00802958">
              <w:t>Jalan Raja Muda Abdul Aziz</w:t>
            </w:r>
            <w:r w:rsidR="000D566D">
              <w:t>,</w:t>
            </w:r>
          </w:p>
          <w:p w:rsidR="005B7FF8" w:rsidRPr="00802958" w:rsidRDefault="005B7FF8" w:rsidP="0096485C">
            <w:pPr>
              <w:spacing w:before="0" w:after="0"/>
            </w:pPr>
            <w:r w:rsidRPr="00802958">
              <w:t>50300 Kuala Lumpur</w:t>
            </w:r>
            <w:r w:rsidR="000D566D">
              <w:t>,</w:t>
            </w:r>
          </w:p>
          <w:p w:rsidR="005B7FF8" w:rsidRDefault="005B7FF8" w:rsidP="0096485C">
            <w:pPr>
              <w:spacing w:before="0" w:after="0"/>
              <w:rPr>
                <w:vertAlign w:val="superscript"/>
              </w:rPr>
            </w:pPr>
            <w:r w:rsidRPr="00802958">
              <w:t>Malaysia</w:t>
            </w:r>
            <w:r w:rsidR="000D566D">
              <w:t>.</w:t>
            </w:r>
          </w:p>
        </w:tc>
      </w:tr>
      <w:tr w:rsidR="005B7FF8" w:rsidTr="005B7FF8">
        <w:tc>
          <w:tcPr>
            <w:tcW w:w="445" w:type="dxa"/>
          </w:tcPr>
          <w:p w:rsidR="005B7FF8" w:rsidRPr="005B7FF8" w:rsidRDefault="005B7FF8" w:rsidP="0096485C">
            <w:pPr>
              <w:spacing w:before="0" w:after="0"/>
              <w:jc w:val="right"/>
              <w:rPr>
                <w:vertAlign w:val="superscript"/>
              </w:rPr>
            </w:pPr>
          </w:p>
        </w:tc>
        <w:tc>
          <w:tcPr>
            <w:tcW w:w="7845" w:type="dxa"/>
          </w:tcPr>
          <w:p w:rsidR="005B7FF8" w:rsidRDefault="005B7FF8" w:rsidP="0096485C">
            <w:pPr>
              <w:spacing w:before="0" w:after="0"/>
              <w:rPr>
                <w:vertAlign w:val="superscript"/>
              </w:rPr>
            </w:pPr>
          </w:p>
        </w:tc>
      </w:tr>
    </w:tbl>
    <w:p w:rsidR="00131563" w:rsidRPr="00802958" w:rsidRDefault="00131563" w:rsidP="0096485C">
      <w:pPr>
        <w:rPr>
          <w:b/>
        </w:rPr>
      </w:pPr>
      <w:r w:rsidRPr="00802958">
        <w:rPr>
          <w:b/>
        </w:rPr>
        <w:t xml:space="preserve">Corresponding author: </w:t>
      </w:r>
    </w:p>
    <w:p w:rsidR="00131563" w:rsidRDefault="00131563" w:rsidP="0096485C">
      <w:pPr>
        <w:spacing w:before="0" w:after="0"/>
      </w:pPr>
      <w:r w:rsidRPr="00802958">
        <w:t>S. Nagarajan M.P.</w:t>
      </w:r>
      <w:r>
        <w:t xml:space="preserve"> </w:t>
      </w:r>
      <w:r w:rsidRPr="00802958">
        <w:t>Sockalingam</w:t>
      </w:r>
    </w:p>
    <w:p w:rsidR="00131563" w:rsidRPr="00802958" w:rsidRDefault="00131563" w:rsidP="0096485C">
      <w:pPr>
        <w:spacing w:before="0" w:after="0"/>
      </w:pPr>
      <w:r w:rsidRPr="00802958">
        <w:t xml:space="preserve">Department of </w:t>
      </w:r>
      <w:r>
        <w:t>Family Oral Health</w:t>
      </w:r>
      <w:r w:rsidR="000D566D">
        <w:t>,</w:t>
      </w:r>
    </w:p>
    <w:p w:rsidR="00131563" w:rsidRDefault="00131563" w:rsidP="0096485C">
      <w:pPr>
        <w:spacing w:before="0" w:after="0"/>
      </w:pPr>
      <w:r w:rsidRPr="00802958">
        <w:t xml:space="preserve">Faculty of Dentistry, </w:t>
      </w:r>
    </w:p>
    <w:p w:rsidR="00131563" w:rsidRPr="00802958" w:rsidRDefault="00FE65F3" w:rsidP="0096485C">
      <w:pPr>
        <w:spacing w:before="0" w:after="0"/>
      </w:pPr>
      <w:r>
        <w:t xml:space="preserve">The </w:t>
      </w:r>
      <w:r w:rsidR="00131563">
        <w:t>National University of Malaysia</w:t>
      </w:r>
      <w:r w:rsidR="00131563" w:rsidRPr="00802958">
        <w:t xml:space="preserve"> (UKM)</w:t>
      </w:r>
      <w:r w:rsidR="000D566D">
        <w:t>,</w:t>
      </w:r>
    </w:p>
    <w:p w:rsidR="00131563" w:rsidRPr="00802958" w:rsidRDefault="00131563" w:rsidP="0096485C">
      <w:pPr>
        <w:spacing w:before="0" w:after="0"/>
      </w:pPr>
      <w:r w:rsidRPr="00802958">
        <w:t>Jalan Raja Muda Abdul Aziz</w:t>
      </w:r>
      <w:r w:rsidR="000D566D">
        <w:t>,</w:t>
      </w:r>
    </w:p>
    <w:p w:rsidR="00131563" w:rsidRPr="00802958" w:rsidRDefault="00131563" w:rsidP="0096485C">
      <w:pPr>
        <w:spacing w:before="0" w:after="0"/>
      </w:pPr>
      <w:r w:rsidRPr="00802958">
        <w:t>50300 Kuala Lumpur</w:t>
      </w:r>
      <w:r w:rsidR="000D566D">
        <w:t>,</w:t>
      </w:r>
    </w:p>
    <w:p w:rsidR="00131563" w:rsidRPr="00802958" w:rsidRDefault="00131563" w:rsidP="0096485C">
      <w:pPr>
        <w:spacing w:before="0" w:after="0"/>
      </w:pPr>
      <w:r w:rsidRPr="00802958">
        <w:t>Malaysia</w:t>
      </w:r>
      <w:r w:rsidR="000D566D">
        <w:t>.</w:t>
      </w:r>
    </w:p>
    <w:p w:rsidR="00131563" w:rsidRPr="00802958" w:rsidRDefault="00131563" w:rsidP="0096485C">
      <w:pPr>
        <w:spacing w:before="0" w:after="0"/>
      </w:pPr>
      <w:r w:rsidRPr="00802958">
        <w:rPr>
          <w:b/>
        </w:rPr>
        <w:t xml:space="preserve">E-mail: </w:t>
      </w:r>
      <w:r w:rsidRPr="00802958">
        <w:t>drnaga67@</w:t>
      </w:r>
      <w:r w:rsidR="000A712F">
        <w:t>ukm.edu.my</w:t>
      </w:r>
      <w:r w:rsidR="009C0F75">
        <w:t>.com</w:t>
      </w:r>
    </w:p>
    <w:p w:rsidR="00131563" w:rsidRPr="00802958" w:rsidRDefault="00131563" w:rsidP="0096485C">
      <w:pPr>
        <w:spacing w:before="0" w:after="0"/>
      </w:pPr>
      <w:r w:rsidRPr="00802958">
        <w:rPr>
          <w:b/>
        </w:rPr>
        <w:t>Fax:</w:t>
      </w:r>
      <w:r w:rsidRPr="00802958">
        <w:t xml:space="preserve"> 03-92897798</w:t>
      </w:r>
    </w:p>
    <w:p w:rsidR="00131563" w:rsidRPr="00802958" w:rsidRDefault="00131563" w:rsidP="0096485C">
      <w:pPr>
        <w:spacing w:before="0" w:after="0"/>
      </w:pPr>
      <w:r w:rsidRPr="00802958">
        <w:rPr>
          <w:b/>
        </w:rPr>
        <w:t>Telephone:</w:t>
      </w:r>
      <w:r w:rsidRPr="00802958">
        <w:t xml:space="preserve"> +60166606493</w:t>
      </w:r>
    </w:p>
    <w:p w:rsidR="00131563" w:rsidRPr="00802958" w:rsidRDefault="00131563" w:rsidP="0096485C">
      <w:pPr>
        <w:pStyle w:val="01FirstPage01"/>
        <w:spacing w:before="0" w:line="360" w:lineRule="auto"/>
        <w:ind w:firstLine="360"/>
        <w:jc w:val="both"/>
        <w:rPr>
          <w:lang w:val="en-GB"/>
        </w:rPr>
      </w:pPr>
    </w:p>
    <w:sectPr w:rsidR="00131563" w:rsidRPr="00802958" w:rsidSect="00C83A6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2117F"/>
    <w:multiLevelType w:val="hybridMultilevel"/>
    <w:tmpl w:val="D0CEECCC"/>
    <w:lvl w:ilvl="0" w:tplc="D59AFDA8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TA3NrU0Mzc1MjJT0lEKTi0uzszPAykwrwUAWSULKiwAAAA="/>
  </w:docVars>
  <w:rsids>
    <w:rsidRoot w:val="00131563"/>
    <w:rsid w:val="000153E1"/>
    <w:rsid w:val="000A712F"/>
    <w:rsid w:val="000D566D"/>
    <w:rsid w:val="00121D01"/>
    <w:rsid w:val="00131563"/>
    <w:rsid w:val="0014600C"/>
    <w:rsid w:val="002A0AAC"/>
    <w:rsid w:val="00394C31"/>
    <w:rsid w:val="005B7FF8"/>
    <w:rsid w:val="005D70EB"/>
    <w:rsid w:val="007A2195"/>
    <w:rsid w:val="00883C71"/>
    <w:rsid w:val="0096485C"/>
    <w:rsid w:val="009C0F75"/>
    <w:rsid w:val="00B62FE0"/>
    <w:rsid w:val="00D33093"/>
    <w:rsid w:val="00FE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B1EB74-915D-4005-BA9D-55AEE685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1563"/>
    <w:pPr>
      <w:widowControl w:val="0"/>
      <w:spacing w:before="240" w:after="240" w:line="360" w:lineRule="auto"/>
      <w:jc w:val="both"/>
    </w:pPr>
    <w:rPr>
      <w:rFonts w:ascii="Times New Roman" w:eastAsia="MS Mincho" w:hAnsi="Times New Roman" w:cs="Arial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FirstPage01">
    <w:name w:val="01 FirstPage01"/>
    <w:next w:val="Normal"/>
    <w:qFormat/>
    <w:rsid w:val="00131563"/>
    <w:pPr>
      <w:widowControl w:val="0"/>
      <w:spacing w:before="1134"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62F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2FE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B7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3-3715-9181" TargetMode="External"/><Relationship Id="rId5" Type="http://schemas.openxmlformats.org/officeDocument/2006/relationships/hyperlink" Target="https://orcid.org/0000-0002-7976-511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1</Words>
  <Characters>699</Characters>
  <Application>Microsoft Office Word</Application>
  <DocSecurity>0</DocSecurity>
  <Lines>2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Nagarajan M.P. Sockalingam</dc:creator>
  <cp:keywords/>
  <dc:description/>
  <cp:lastModifiedBy>S.Nagarajan M.P. Sockalingam</cp:lastModifiedBy>
  <cp:revision>4</cp:revision>
  <dcterms:created xsi:type="dcterms:W3CDTF">2023-09-12T07:32:00Z</dcterms:created>
  <dcterms:modified xsi:type="dcterms:W3CDTF">2023-11-2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e00c51e425c2e3b164af993ed5dbf20f175c99e654b7c9cc0e9d8365c45c21</vt:lpwstr>
  </property>
</Properties>
</file>